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E7756" w:rsidRDefault="00DE7756" w:rsidP="0010565A">
      <w:pPr>
        <w:pStyle w:val="Title"/>
        <w:jc w:val="center"/>
        <w:rPr>
          <w:sz w:val="48"/>
        </w:rPr>
      </w:pPr>
      <w:r>
        <w:rPr>
          <w:noProof/>
          <w:sz w:val="48"/>
        </w:rPr>
        <w:drawing>
          <wp:inline distT="0" distB="0" distL="0" distR="0">
            <wp:extent cx="2905733" cy="797560"/>
            <wp:effectExtent l="0" t="0" r="9525" b="2540"/>
            <wp:docPr id="1" name="Picture 1" descr="C:\Users\fgflores\Desktop\MTEP Logo Transparent Backgroun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fgflores\Desktop\MTEP Logo Transparent Background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6847" cy="814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15648" w:rsidRPr="0010565A" w:rsidRDefault="00DE7756" w:rsidP="0010565A">
      <w:pPr>
        <w:pStyle w:val="Title"/>
        <w:jc w:val="center"/>
        <w:rPr>
          <w:sz w:val="48"/>
        </w:rPr>
      </w:pPr>
      <w:r>
        <w:rPr>
          <w:sz w:val="48"/>
        </w:rPr>
        <w:t xml:space="preserve">MTEP </w:t>
      </w:r>
      <w:r w:rsidR="00415648" w:rsidRPr="0010565A">
        <w:rPr>
          <w:sz w:val="48"/>
        </w:rPr>
        <w:t>Relationship Building</w:t>
      </w:r>
    </w:p>
    <w:p w:rsidR="008E5915" w:rsidRDefault="008E5915" w:rsidP="001302C5">
      <w:pPr>
        <w:jc w:val="center"/>
        <w:rPr>
          <w:i/>
        </w:rPr>
      </w:pPr>
      <w:r>
        <w:rPr>
          <w:i/>
        </w:rPr>
        <w:t>Manager</w:t>
      </w:r>
      <w:r w:rsidR="001302C5" w:rsidRPr="00415648">
        <w:rPr>
          <w:i/>
        </w:rPr>
        <w:t>s are tasked with motivating, developing, and engaging staff</w:t>
      </w:r>
      <w:r>
        <w:rPr>
          <w:i/>
        </w:rPr>
        <w:t xml:space="preserve"> in addition to their day to day duties. In MTEP, this is especially tough given the short window in which you have to work with your MTEP participant. </w:t>
      </w:r>
    </w:p>
    <w:p w:rsidR="001302C5" w:rsidRDefault="001302C5" w:rsidP="001302C5">
      <w:r>
        <w:t xml:space="preserve">Here are some questions </w:t>
      </w:r>
      <w:r w:rsidR="0010565A">
        <w:t xml:space="preserve">and thoughts </w:t>
      </w:r>
      <w:r>
        <w:t xml:space="preserve">to start you off when meeting with your </w:t>
      </w:r>
      <w:r w:rsidR="008E5915">
        <w:t>MTEP participant</w:t>
      </w:r>
      <w:r>
        <w:t xml:space="preserve"> and building your relationship. </w:t>
      </w:r>
    </w:p>
    <w:p w:rsidR="001302C5" w:rsidRDefault="001302C5" w:rsidP="00415648">
      <w:pPr>
        <w:pStyle w:val="Heading1"/>
      </w:pPr>
      <w:r w:rsidRPr="001302C5">
        <w:t>Getting to Know You</w:t>
      </w:r>
      <w:r w:rsidR="005C198D">
        <w:t>r MTEP Participant</w:t>
      </w:r>
    </w:p>
    <w:p w:rsidR="001302C5" w:rsidRDefault="001302C5" w:rsidP="001302C5">
      <w:pPr>
        <w:pStyle w:val="ListParagraph"/>
        <w:numPr>
          <w:ilvl w:val="0"/>
          <w:numId w:val="2"/>
        </w:numPr>
      </w:pPr>
      <w:r w:rsidRPr="001302C5">
        <w:t xml:space="preserve">What are your strengths? </w:t>
      </w:r>
    </w:p>
    <w:p w:rsidR="001302C5" w:rsidRDefault="001302C5" w:rsidP="001302C5">
      <w:pPr>
        <w:pStyle w:val="ListParagraph"/>
        <w:numPr>
          <w:ilvl w:val="0"/>
          <w:numId w:val="2"/>
        </w:numPr>
      </w:pPr>
      <w:r>
        <w:t xml:space="preserve">What are you looking forward to? </w:t>
      </w:r>
    </w:p>
    <w:p w:rsidR="001302C5" w:rsidRDefault="001302C5" w:rsidP="001302C5">
      <w:pPr>
        <w:pStyle w:val="ListParagraph"/>
        <w:numPr>
          <w:ilvl w:val="0"/>
          <w:numId w:val="2"/>
        </w:numPr>
      </w:pPr>
      <w:r>
        <w:t xml:space="preserve">Is there anything you’re nervous or unsure about? </w:t>
      </w:r>
    </w:p>
    <w:p w:rsidR="001302C5" w:rsidRDefault="001302C5" w:rsidP="00D76CB7">
      <w:pPr>
        <w:pStyle w:val="ListParagraph"/>
        <w:numPr>
          <w:ilvl w:val="0"/>
          <w:numId w:val="2"/>
        </w:numPr>
        <w:spacing w:after="0"/>
      </w:pPr>
      <w:r>
        <w:t>What is the best way to approach you to talk about how you’re doing in your work? (Scheduled meetings, emails, anytime, etc.)</w:t>
      </w:r>
    </w:p>
    <w:p w:rsidR="00D76CB7" w:rsidRPr="00D76CB7" w:rsidRDefault="00D76CB7" w:rsidP="00D76CB7">
      <w:pPr>
        <w:numPr>
          <w:ilvl w:val="1"/>
          <w:numId w:val="2"/>
        </w:numPr>
        <w:shd w:val="clear" w:color="auto" w:fill="FFFFFF"/>
        <w:spacing w:after="0" w:line="240" w:lineRule="auto"/>
        <w:rPr>
          <w:rFonts w:cstheme="minorHAnsi"/>
        </w:rPr>
      </w:pPr>
      <w:r w:rsidRPr="00D76CB7">
        <w:rPr>
          <w:rFonts w:cstheme="minorHAnsi"/>
        </w:rPr>
        <w:t xml:space="preserve">What kind of supervision is most supportive to you? </w:t>
      </w:r>
    </w:p>
    <w:p w:rsidR="00D76CB7" w:rsidRPr="00D76CB7" w:rsidRDefault="00D76CB7" w:rsidP="00D76CB7">
      <w:pPr>
        <w:pStyle w:val="ListParagraph"/>
        <w:numPr>
          <w:ilvl w:val="1"/>
          <w:numId w:val="2"/>
        </w:numPr>
        <w:shd w:val="clear" w:color="auto" w:fill="FFFFFF"/>
        <w:spacing w:after="0" w:line="240" w:lineRule="auto"/>
        <w:rPr>
          <w:rFonts w:cstheme="minorHAnsi"/>
        </w:rPr>
      </w:pPr>
      <w:r w:rsidRPr="00D76CB7">
        <w:rPr>
          <w:rFonts w:cstheme="minorHAnsi"/>
        </w:rPr>
        <w:t>How much guidance/independence do you like?</w:t>
      </w:r>
    </w:p>
    <w:p w:rsidR="00D76CB7" w:rsidRPr="00D76CB7" w:rsidRDefault="00D76CB7" w:rsidP="00D76CB7">
      <w:pPr>
        <w:numPr>
          <w:ilvl w:val="1"/>
          <w:numId w:val="2"/>
        </w:numPr>
        <w:shd w:val="clear" w:color="auto" w:fill="FFFFFF"/>
        <w:spacing w:after="0" w:line="240" w:lineRule="auto"/>
        <w:rPr>
          <w:rFonts w:cstheme="minorHAnsi"/>
        </w:rPr>
      </w:pPr>
      <w:r w:rsidRPr="00D76CB7">
        <w:rPr>
          <w:rFonts w:cstheme="minorHAnsi"/>
        </w:rPr>
        <w:t xml:space="preserve">How do you feel when your work is reviewed? Edited? Etc. </w:t>
      </w:r>
    </w:p>
    <w:p w:rsidR="00D76CB7" w:rsidRPr="00D76CB7" w:rsidRDefault="00D76CB7" w:rsidP="00D76CB7">
      <w:pPr>
        <w:numPr>
          <w:ilvl w:val="1"/>
          <w:numId w:val="2"/>
        </w:numPr>
        <w:shd w:val="clear" w:color="auto" w:fill="FFFFFF"/>
        <w:spacing w:after="0" w:line="240" w:lineRule="auto"/>
        <w:rPr>
          <w:rFonts w:cstheme="minorHAnsi"/>
        </w:rPr>
      </w:pPr>
      <w:r w:rsidRPr="00D76CB7">
        <w:rPr>
          <w:rFonts w:cstheme="minorHAnsi"/>
        </w:rPr>
        <w:t>How do you like your feedback? (</w:t>
      </w:r>
      <w:proofErr w:type="gramStart"/>
      <w:r w:rsidRPr="00D76CB7">
        <w:rPr>
          <w:rFonts w:cstheme="minorHAnsi"/>
        </w:rPr>
        <w:t>methods</w:t>
      </w:r>
      <w:proofErr w:type="gramEnd"/>
      <w:r w:rsidRPr="00D76CB7">
        <w:rPr>
          <w:rFonts w:cstheme="minorHAnsi"/>
        </w:rPr>
        <w:t>, frequencies, etc.)</w:t>
      </w:r>
    </w:p>
    <w:p w:rsidR="00D76CB7" w:rsidRDefault="00D76CB7" w:rsidP="001302C5">
      <w:pPr>
        <w:pStyle w:val="ListParagraph"/>
        <w:numPr>
          <w:ilvl w:val="0"/>
          <w:numId w:val="2"/>
        </w:numPr>
      </w:pPr>
      <w:r>
        <w:t>How would you describe your workstyle?</w:t>
      </w:r>
    </w:p>
    <w:p w:rsidR="00FB3DEC" w:rsidRDefault="0010565A" w:rsidP="00FB3DEC">
      <w:pPr>
        <w:pStyle w:val="ListParagraph"/>
        <w:numPr>
          <w:ilvl w:val="0"/>
          <w:numId w:val="2"/>
        </w:numPr>
      </w:pPr>
      <w:r>
        <w:t xml:space="preserve">How do you prefer to be recognized? </w:t>
      </w:r>
    </w:p>
    <w:p w:rsidR="001302C5" w:rsidRDefault="001302C5" w:rsidP="001302C5">
      <w:pPr>
        <w:pStyle w:val="ListParagraph"/>
        <w:numPr>
          <w:ilvl w:val="0"/>
          <w:numId w:val="2"/>
        </w:numPr>
      </w:pPr>
      <w:r>
        <w:t xml:space="preserve">What questions do you have for me? </w:t>
      </w:r>
    </w:p>
    <w:p w:rsidR="0010565A" w:rsidRDefault="0010565A" w:rsidP="0010565A">
      <w:pPr>
        <w:pStyle w:val="Heading1"/>
      </w:pPr>
      <w:r>
        <w:t xml:space="preserve">Things to consider sharing with your </w:t>
      </w:r>
      <w:r w:rsidR="005C198D">
        <w:t>MTEP Participant</w:t>
      </w:r>
    </w:p>
    <w:p w:rsidR="0010565A" w:rsidRPr="0010565A" w:rsidRDefault="0010565A" w:rsidP="0010565A">
      <w:pPr>
        <w:pStyle w:val="ListParagraph"/>
        <w:numPr>
          <w:ilvl w:val="0"/>
          <w:numId w:val="2"/>
        </w:numPr>
        <w:spacing w:after="0"/>
        <w:rPr>
          <w:b/>
        </w:rPr>
      </w:pPr>
      <w:r w:rsidRPr="0010565A">
        <w:rPr>
          <w:b/>
        </w:rPr>
        <w:t>Your communication style, personality type, and prefer</w:t>
      </w:r>
      <w:r w:rsidR="005C198D">
        <w:rPr>
          <w:b/>
        </w:rPr>
        <w:t>red</w:t>
      </w:r>
      <w:r w:rsidRPr="0010565A">
        <w:rPr>
          <w:b/>
        </w:rPr>
        <w:t xml:space="preserve"> work method. </w:t>
      </w:r>
    </w:p>
    <w:p w:rsidR="0010565A" w:rsidRDefault="0010565A" w:rsidP="0010565A">
      <w:pPr>
        <w:pStyle w:val="ListParagraph"/>
        <w:numPr>
          <w:ilvl w:val="1"/>
          <w:numId w:val="2"/>
        </w:numPr>
        <w:spacing w:after="0"/>
      </w:pPr>
      <w:r w:rsidRPr="00415648">
        <w:t xml:space="preserve">Sharing this will help your employees </w:t>
      </w:r>
      <w:r>
        <w:t xml:space="preserve">get to know you better and understand you more. Providing this information upfront may also help to prevent communication challenges or misunderstanding later on. </w:t>
      </w:r>
    </w:p>
    <w:p w:rsidR="0010565A" w:rsidRPr="0010565A" w:rsidRDefault="0010565A" w:rsidP="0010565A">
      <w:pPr>
        <w:pStyle w:val="ListParagraph"/>
        <w:numPr>
          <w:ilvl w:val="0"/>
          <w:numId w:val="2"/>
        </w:numPr>
        <w:spacing w:after="0"/>
        <w:rPr>
          <w:b/>
        </w:rPr>
      </w:pPr>
      <w:r w:rsidRPr="0010565A">
        <w:rPr>
          <w:b/>
        </w:rPr>
        <w:t>Your leadership philosophy</w:t>
      </w:r>
    </w:p>
    <w:p w:rsidR="0010565A" w:rsidRDefault="0010565A" w:rsidP="0010565A">
      <w:pPr>
        <w:pStyle w:val="ListParagraph"/>
        <w:numPr>
          <w:ilvl w:val="1"/>
          <w:numId w:val="2"/>
        </w:numPr>
        <w:spacing w:after="0"/>
      </w:pPr>
      <w:r>
        <w:t xml:space="preserve">Who is the leader you’re striving to be? Are you focused on performance, coaching, </w:t>
      </w:r>
      <w:proofErr w:type="gramStart"/>
      <w:r>
        <w:t>development</w:t>
      </w:r>
      <w:proofErr w:type="gramEnd"/>
      <w:r>
        <w:t xml:space="preserve">, etc.? </w:t>
      </w:r>
    </w:p>
    <w:p w:rsidR="0010565A" w:rsidRPr="0010565A" w:rsidRDefault="0010565A" w:rsidP="0010565A">
      <w:pPr>
        <w:pStyle w:val="ListParagraph"/>
        <w:numPr>
          <w:ilvl w:val="0"/>
          <w:numId w:val="2"/>
        </w:numPr>
        <w:spacing w:after="0"/>
        <w:rPr>
          <w:b/>
        </w:rPr>
      </w:pPr>
      <w:r w:rsidRPr="0010565A">
        <w:rPr>
          <w:b/>
        </w:rPr>
        <w:t>Why you do what you do.</w:t>
      </w:r>
    </w:p>
    <w:p w:rsidR="0010565A" w:rsidRDefault="0010565A" w:rsidP="0010565A">
      <w:pPr>
        <w:pStyle w:val="ListParagraph"/>
        <w:numPr>
          <w:ilvl w:val="1"/>
          <w:numId w:val="2"/>
        </w:numPr>
        <w:spacing w:after="0"/>
      </w:pPr>
      <w:r>
        <w:t xml:space="preserve">What led you to where you are now? Why did you choose your field, the job you’re in, </w:t>
      </w:r>
      <w:proofErr w:type="gramStart"/>
      <w:r>
        <w:t>etc.</w:t>
      </w:r>
      <w:proofErr w:type="gramEnd"/>
      <w:r>
        <w:t xml:space="preserve"> </w:t>
      </w:r>
      <w:bookmarkStart w:id="0" w:name="_GoBack"/>
      <w:bookmarkEnd w:id="0"/>
    </w:p>
    <w:p w:rsidR="0010565A" w:rsidRPr="0010565A" w:rsidRDefault="0010565A" w:rsidP="0010565A">
      <w:pPr>
        <w:pStyle w:val="ListParagraph"/>
        <w:numPr>
          <w:ilvl w:val="0"/>
          <w:numId w:val="2"/>
        </w:numPr>
        <w:spacing w:after="0"/>
        <w:rPr>
          <w:b/>
        </w:rPr>
      </w:pPr>
      <w:r w:rsidRPr="0010565A">
        <w:rPr>
          <w:b/>
        </w:rPr>
        <w:t>How you like feedback</w:t>
      </w:r>
    </w:p>
    <w:p w:rsidR="0010565A" w:rsidRPr="00415648" w:rsidRDefault="0010565A" w:rsidP="0010565A">
      <w:pPr>
        <w:pStyle w:val="ListParagraph"/>
        <w:numPr>
          <w:ilvl w:val="1"/>
          <w:numId w:val="2"/>
        </w:numPr>
        <w:spacing w:after="0"/>
      </w:pPr>
      <w:r>
        <w:t xml:space="preserve">How would you prefer staff talk to you when there’s an issue regarding supervision style? Talking about this at the beginning of your relationship will </w:t>
      </w:r>
      <w:r w:rsidR="00E5206D">
        <w:t xml:space="preserve">build trust and </w:t>
      </w:r>
      <w:r>
        <w:t>make it safe for your staff to talk to you about sensitive</w:t>
      </w:r>
      <w:r w:rsidR="001F78A3">
        <w:t xml:space="preserve"> or vulnerable</w:t>
      </w:r>
      <w:r>
        <w:t xml:space="preserve"> things that may come up.</w:t>
      </w:r>
    </w:p>
    <w:p w:rsidR="0010565A" w:rsidRDefault="0010565A" w:rsidP="00415648">
      <w:pPr>
        <w:pStyle w:val="Heading1"/>
      </w:pPr>
    </w:p>
    <w:sectPr w:rsidR="001056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4A70FA"/>
    <w:multiLevelType w:val="multilevel"/>
    <w:tmpl w:val="707CC8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Theme="minorHAnsi" w:eastAsia="Times New Roman" w:hAnsiTheme="minorHAnsi" w:cstheme="minorHAnsi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8055907"/>
    <w:multiLevelType w:val="hybridMultilevel"/>
    <w:tmpl w:val="48AE8A58"/>
    <w:lvl w:ilvl="0" w:tplc="E53252FA">
      <w:start w:val="30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5E1D83"/>
    <w:multiLevelType w:val="hybridMultilevel"/>
    <w:tmpl w:val="3D12509A"/>
    <w:lvl w:ilvl="0" w:tplc="E53252FA">
      <w:start w:val="30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wNjEzsTQ0sTA0N7JU0lEKTi0uzszPAykwrAUAcyqBjCwAAAA="/>
  </w:docVars>
  <w:rsids>
    <w:rsidRoot w:val="001302C5"/>
    <w:rsid w:val="0010565A"/>
    <w:rsid w:val="001302C5"/>
    <w:rsid w:val="001F78A3"/>
    <w:rsid w:val="00415648"/>
    <w:rsid w:val="005C198D"/>
    <w:rsid w:val="008E5915"/>
    <w:rsid w:val="00A755CC"/>
    <w:rsid w:val="00B26E7C"/>
    <w:rsid w:val="00D76CB7"/>
    <w:rsid w:val="00DE7756"/>
    <w:rsid w:val="00E5206D"/>
    <w:rsid w:val="00FB3D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19749D8-24BC-4603-AD60-2AA03C4EA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564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564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02C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1564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564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0565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0565A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74</Words>
  <Characters>15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licia Flores</dc:creator>
  <cp:keywords/>
  <dc:description/>
  <cp:lastModifiedBy>Felicia Flores</cp:lastModifiedBy>
  <cp:revision>7</cp:revision>
  <dcterms:created xsi:type="dcterms:W3CDTF">2019-04-15T20:47:00Z</dcterms:created>
  <dcterms:modified xsi:type="dcterms:W3CDTF">2019-04-15T20:54:00Z</dcterms:modified>
</cp:coreProperties>
</file>